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C562C" w14:textId="07D214EF" w:rsidR="00291B02" w:rsidRDefault="00291B02" w:rsidP="006F6D9A">
      <w:pPr>
        <w:spacing w:before="20"/>
        <w:jc w:val="center"/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en-US" w:bidi="en-US"/>
        </w:rPr>
      </w:pPr>
      <w:r w:rsidRPr="00291B02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en-US" w:bidi="en-US"/>
        </w:rPr>
        <w:t xml:space="preserve">Application Form for </w:t>
      </w:r>
      <w:r w:rsidR="00547EAF" w:rsidRPr="00291B02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en-US" w:bidi="en-US"/>
        </w:rPr>
        <w:t xml:space="preserve">Project </w:t>
      </w:r>
      <w:r w:rsidR="005B0A7F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en-US" w:bidi="en-US"/>
        </w:rPr>
        <w:t>JRF</w:t>
      </w:r>
      <w:r w:rsidRPr="00291B02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en-US" w:bidi="en-US"/>
        </w:rPr>
        <w:t xml:space="preserve"> </w:t>
      </w:r>
    </w:p>
    <w:p w14:paraId="6EB39F1D" w14:textId="48C64B1C" w:rsidR="006F6D9A" w:rsidRDefault="006F6D9A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  <w:r w:rsidRPr="00C26ABE">
        <w:rPr>
          <w:rFonts w:ascii="Times New Roman" w:hAnsi="Times New Roman" w:cs="Times New Roman"/>
          <w:sz w:val="18"/>
        </w:rPr>
        <w:t>(</w:t>
      </w:r>
      <w:r>
        <w:rPr>
          <w:rFonts w:ascii="Times New Roman" w:hAnsi="Times New Roman" w:cs="Times New Roman"/>
          <w:sz w:val="18"/>
        </w:rPr>
        <w:t xml:space="preserve">Please read </w:t>
      </w:r>
      <w:r w:rsidRPr="00C26ABE">
        <w:rPr>
          <w:rFonts w:ascii="Times New Roman" w:hAnsi="Times New Roman" w:cs="Times New Roman"/>
          <w:sz w:val="18"/>
        </w:rPr>
        <w:t xml:space="preserve">the instructions </w:t>
      </w:r>
      <w:r>
        <w:rPr>
          <w:rFonts w:ascii="Times New Roman" w:hAnsi="Times New Roman" w:cs="Times New Roman"/>
          <w:sz w:val="18"/>
        </w:rPr>
        <w:t>before filling</w:t>
      </w:r>
      <w:r w:rsidRPr="00C26ABE">
        <w:rPr>
          <w:rFonts w:ascii="Times New Roman" w:hAnsi="Times New Roman" w:cs="Times New Roman"/>
          <w:sz w:val="18"/>
        </w:rPr>
        <w:t>)</w:t>
      </w: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516"/>
        <w:gridCol w:w="3732"/>
        <w:gridCol w:w="283"/>
        <w:gridCol w:w="4536"/>
        <w:gridCol w:w="2268"/>
      </w:tblGrid>
      <w:tr w:rsidR="005B0A7F" w:rsidRPr="004148D1" w14:paraId="21BBBFE8" w14:textId="77777777" w:rsidTr="005B0A7F">
        <w:trPr>
          <w:trHeight w:val="461"/>
          <w:jc w:val="center"/>
        </w:trPr>
        <w:tc>
          <w:tcPr>
            <w:tcW w:w="4248" w:type="dxa"/>
            <w:gridSpan w:val="2"/>
          </w:tcPr>
          <w:p w14:paraId="61F3A19C" w14:textId="1892A9E0" w:rsidR="005B0A7F" w:rsidRPr="004148D1" w:rsidRDefault="005B0A7F" w:rsidP="005B0A7F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applied For</w:t>
            </w:r>
          </w:p>
        </w:tc>
        <w:tc>
          <w:tcPr>
            <w:tcW w:w="283" w:type="dxa"/>
          </w:tcPr>
          <w:p w14:paraId="5A8BCBBE" w14:textId="4D8BA78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6" w:type="dxa"/>
          </w:tcPr>
          <w:p w14:paraId="40140B58" w14:textId="77777777" w:rsidR="005B0A7F" w:rsidRPr="000D0B22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5C040835" w14:textId="36ED144A" w:rsidR="005B0A7F" w:rsidRDefault="005B0A7F" w:rsidP="002C679B">
            <w:pPr>
              <w:pStyle w:val="TableParagraph"/>
              <w:ind w:left="124" w:right="116" w:hanging="3"/>
              <w:jc w:val="center"/>
              <w:rPr>
                <w:rFonts w:asciiTheme="minorHAnsi" w:hAnsiTheme="minorHAnsi" w:cstheme="minorHAnsi"/>
                <w:b/>
                <w:bCs/>
                <w:noProof/>
                <w:lang w:val="en-IN" w:eastAsia="en-IN" w:bidi="hi-IN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lang w:val="en-IN" w:eastAsia="en-IN" w:bidi="hi-IN"/>
              </w:rPr>
              <w:t xml:space="preserve">Photo </w:t>
            </w:r>
          </w:p>
        </w:tc>
      </w:tr>
      <w:tr w:rsidR="005B0A7F" w:rsidRPr="004148D1" w14:paraId="700C7FFF" w14:textId="77777777" w:rsidTr="00717C02">
        <w:trPr>
          <w:trHeight w:val="668"/>
          <w:jc w:val="center"/>
        </w:trPr>
        <w:tc>
          <w:tcPr>
            <w:tcW w:w="516" w:type="dxa"/>
          </w:tcPr>
          <w:p w14:paraId="7BEC075B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32" w:type="dxa"/>
          </w:tcPr>
          <w:p w14:paraId="28E31696" w14:textId="6A1CA115" w:rsidR="005B0A7F" w:rsidRPr="004148D1" w:rsidRDefault="005B0A7F" w:rsidP="002C679B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Name (Mr./Mrs./Ms.)</w:t>
            </w:r>
          </w:p>
        </w:tc>
        <w:tc>
          <w:tcPr>
            <w:tcW w:w="283" w:type="dxa"/>
          </w:tcPr>
          <w:p w14:paraId="2AE63AF5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D7080E6" w14:textId="77777777" w:rsidR="005B0A7F" w:rsidRPr="000D0B22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268" w:type="dxa"/>
            <w:vMerge/>
            <w:vAlign w:val="center"/>
          </w:tcPr>
          <w:p w14:paraId="400DE4BA" w14:textId="69A9ECC4" w:rsidR="005B0A7F" w:rsidRPr="004148D1" w:rsidRDefault="005B0A7F" w:rsidP="002C679B">
            <w:pPr>
              <w:pStyle w:val="TableParagraph"/>
              <w:ind w:left="124" w:right="116" w:hanging="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0A7F" w:rsidRPr="004148D1" w14:paraId="6A9DB0DB" w14:textId="77777777" w:rsidTr="00717C02">
        <w:trPr>
          <w:trHeight w:val="668"/>
          <w:jc w:val="center"/>
        </w:trPr>
        <w:tc>
          <w:tcPr>
            <w:tcW w:w="516" w:type="dxa"/>
          </w:tcPr>
          <w:p w14:paraId="2A973DF8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732" w:type="dxa"/>
          </w:tcPr>
          <w:p w14:paraId="07310EF7" w14:textId="675CA261" w:rsidR="005B0A7F" w:rsidRPr="004148D1" w:rsidRDefault="005B0A7F" w:rsidP="002C679B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 xml:space="preserve">Date of Birth </w:t>
            </w:r>
          </w:p>
        </w:tc>
        <w:tc>
          <w:tcPr>
            <w:tcW w:w="283" w:type="dxa"/>
          </w:tcPr>
          <w:p w14:paraId="0017D23B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6" w:type="dxa"/>
          </w:tcPr>
          <w:p w14:paraId="2CE8D343" w14:textId="77777777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</w:tcPr>
          <w:p w14:paraId="7AFD8329" w14:textId="77777777" w:rsidR="005B0A7F" w:rsidRPr="004148D1" w:rsidRDefault="005B0A7F" w:rsidP="002C679B">
            <w:pPr>
              <w:pStyle w:val="TableParagraph"/>
              <w:ind w:left="124" w:right="116" w:hanging="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0A7F" w:rsidRPr="004148D1" w14:paraId="0D49626E" w14:textId="77777777" w:rsidTr="00717C02">
        <w:trPr>
          <w:trHeight w:val="422"/>
          <w:jc w:val="center"/>
        </w:trPr>
        <w:tc>
          <w:tcPr>
            <w:tcW w:w="516" w:type="dxa"/>
          </w:tcPr>
          <w:p w14:paraId="3E96B03A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732" w:type="dxa"/>
          </w:tcPr>
          <w:p w14:paraId="35F385C6" w14:textId="77D96D7B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 xml:space="preserve">Age as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view date </w:t>
            </w:r>
          </w:p>
        </w:tc>
        <w:tc>
          <w:tcPr>
            <w:tcW w:w="283" w:type="dxa"/>
          </w:tcPr>
          <w:p w14:paraId="5A5FDB90" w14:textId="77777777" w:rsidR="005B0A7F" w:rsidRPr="004148D1" w:rsidRDefault="005B0A7F" w:rsidP="002C67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</w:tcPr>
          <w:p w14:paraId="2A770CF7" w14:textId="77777777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3439178E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0A7F" w:rsidRPr="004148D1" w14:paraId="5C0BC197" w14:textId="77777777" w:rsidTr="00717C02">
        <w:trPr>
          <w:trHeight w:val="400"/>
          <w:jc w:val="center"/>
        </w:trPr>
        <w:tc>
          <w:tcPr>
            <w:tcW w:w="516" w:type="dxa"/>
          </w:tcPr>
          <w:p w14:paraId="5351C025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732" w:type="dxa"/>
          </w:tcPr>
          <w:p w14:paraId="02452F66" w14:textId="720C2BC4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 xml:space="preserve">(Gen/OBC/SC/ST) </w:t>
            </w:r>
          </w:p>
        </w:tc>
        <w:tc>
          <w:tcPr>
            <w:tcW w:w="283" w:type="dxa"/>
          </w:tcPr>
          <w:p w14:paraId="33381B5F" w14:textId="77777777" w:rsidR="005B0A7F" w:rsidRPr="004148D1" w:rsidRDefault="005B0A7F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6" w:type="dxa"/>
          </w:tcPr>
          <w:p w14:paraId="0A7ED1A7" w14:textId="03BB42FA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3E3D9862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0A7F" w:rsidRPr="004148D1" w14:paraId="38033C97" w14:textId="77777777" w:rsidTr="00717C02">
        <w:trPr>
          <w:trHeight w:val="421"/>
          <w:jc w:val="center"/>
        </w:trPr>
        <w:tc>
          <w:tcPr>
            <w:tcW w:w="516" w:type="dxa"/>
          </w:tcPr>
          <w:p w14:paraId="4A0E9D77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732" w:type="dxa"/>
          </w:tcPr>
          <w:p w14:paraId="2DBBAF61" w14:textId="57F7F08B" w:rsidR="005B0A7F" w:rsidRPr="004148D1" w:rsidRDefault="005B0A7F" w:rsidP="002C679B">
            <w:pPr>
              <w:spacing w:before="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 (Male/Female/others)</w:t>
            </w:r>
          </w:p>
        </w:tc>
        <w:tc>
          <w:tcPr>
            <w:tcW w:w="283" w:type="dxa"/>
          </w:tcPr>
          <w:p w14:paraId="1443EB37" w14:textId="77777777" w:rsidR="005B0A7F" w:rsidRPr="004148D1" w:rsidRDefault="005B0A7F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6" w:type="dxa"/>
          </w:tcPr>
          <w:p w14:paraId="0CA361B1" w14:textId="77777777" w:rsidR="005B0A7F" w:rsidRPr="004148D1" w:rsidRDefault="005B0A7F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72E78C6E" w14:textId="77777777" w:rsidR="005B0A7F" w:rsidRPr="004148D1" w:rsidRDefault="005B0A7F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13ECE978" w14:textId="77777777" w:rsidTr="00DB6675">
        <w:trPr>
          <w:trHeight w:val="361"/>
          <w:jc w:val="center"/>
        </w:trPr>
        <w:tc>
          <w:tcPr>
            <w:tcW w:w="516" w:type="dxa"/>
          </w:tcPr>
          <w:p w14:paraId="6F384498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732" w:type="dxa"/>
          </w:tcPr>
          <w:p w14:paraId="5CAC6FF5" w14:textId="5DD3E58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Contact No. (Mobile)</w:t>
            </w:r>
          </w:p>
        </w:tc>
        <w:tc>
          <w:tcPr>
            <w:tcW w:w="283" w:type="dxa"/>
          </w:tcPr>
          <w:p w14:paraId="5E4FE3D7" w14:textId="77777777" w:rsidR="002C679B" w:rsidRPr="004148D1" w:rsidRDefault="002C679B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39E4A724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4542DE4B" w14:textId="77777777" w:rsidTr="000908E5">
        <w:trPr>
          <w:trHeight w:val="415"/>
          <w:jc w:val="center"/>
        </w:trPr>
        <w:tc>
          <w:tcPr>
            <w:tcW w:w="516" w:type="dxa"/>
          </w:tcPr>
          <w:p w14:paraId="02C56ED3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732" w:type="dxa"/>
          </w:tcPr>
          <w:p w14:paraId="6B393A0A" w14:textId="25194E80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ndatory)</w:t>
            </w:r>
          </w:p>
        </w:tc>
        <w:tc>
          <w:tcPr>
            <w:tcW w:w="283" w:type="dxa"/>
          </w:tcPr>
          <w:p w14:paraId="0D7483FB" w14:textId="77777777" w:rsidR="002C679B" w:rsidRPr="004148D1" w:rsidRDefault="002C679B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49F7DF6B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752466C2" w14:textId="77777777" w:rsidTr="002D1859">
        <w:trPr>
          <w:trHeight w:val="420"/>
          <w:jc w:val="center"/>
        </w:trPr>
        <w:tc>
          <w:tcPr>
            <w:tcW w:w="516" w:type="dxa"/>
          </w:tcPr>
          <w:p w14:paraId="3156B598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732" w:type="dxa"/>
          </w:tcPr>
          <w:p w14:paraId="66815398" w14:textId="56E551E6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Address for correspondence</w:t>
            </w:r>
          </w:p>
        </w:tc>
        <w:tc>
          <w:tcPr>
            <w:tcW w:w="283" w:type="dxa"/>
          </w:tcPr>
          <w:p w14:paraId="0A70E416" w14:textId="77777777" w:rsidR="002C679B" w:rsidRPr="004148D1" w:rsidRDefault="002C679B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27EAC8C1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20EC7949" w14:textId="77777777" w:rsidTr="00DB6675">
        <w:trPr>
          <w:trHeight w:val="832"/>
          <w:jc w:val="center"/>
        </w:trPr>
        <w:tc>
          <w:tcPr>
            <w:tcW w:w="516" w:type="dxa"/>
          </w:tcPr>
          <w:p w14:paraId="108707BB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732" w:type="dxa"/>
          </w:tcPr>
          <w:p w14:paraId="2740501A" w14:textId="3683D6BF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Relationship with any CSIR employee</w:t>
            </w:r>
          </w:p>
        </w:tc>
        <w:tc>
          <w:tcPr>
            <w:tcW w:w="283" w:type="dxa"/>
          </w:tcPr>
          <w:p w14:paraId="694DADA4" w14:textId="77777777" w:rsidR="002C679B" w:rsidRPr="004148D1" w:rsidRDefault="002C679B" w:rsidP="002C6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640B4F42" w14:textId="2F248301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6A987F18" w14:textId="77777777" w:rsidTr="00157D85">
        <w:trPr>
          <w:trHeight w:val="419"/>
          <w:jc w:val="center"/>
        </w:trPr>
        <w:tc>
          <w:tcPr>
            <w:tcW w:w="516" w:type="dxa"/>
          </w:tcPr>
          <w:p w14:paraId="7B51AE1B" w14:textId="2C9FADA0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819" w:type="dxa"/>
            <w:gridSpan w:val="4"/>
          </w:tcPr>
          <w:p w14:paraId="079141DD" w14:textId="73414EAF" w:rsidR="002C679B" w:rsidRPr="004148D1" w:rsidRDefault="002C679B" w:rsidP="002C679B">
            <w:pPr>
              <w:spacing w:before="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Qualifications</w:t>
            </w:r>
          </w:p>
        </w:tc>
      </w:tr>
      <w:tr w:rsidR="002C679B" w:rsidRPr="004148D1" w14:paraId="40FAC060" w14:textId="77777777" w:rsidTr="00157D85">
        <w:trPr>
          <w:jc w:val="center"/>
        </w:trPr>
        <w:tc>
          <w:tcPr>
            <w:tcW w:w="11335" w:type="dxa"/>
            <w:gridSpan w:val="5"/>
          </w:tcPr>
          <w:tbl>
            <w:tblPr>
              <w:tblStyle w:val="TableGrid"/>
              <w:tblW w:w="11188" w:type="dxa"/>
              <w:tblLayout w:type="fixed"/>
              <w:tblLook w:val="04A0" w:firstRow="1" w:lastRow="0" w:firstColumn="1" w:lastColumn="0" w:noHBand="0" w:noVBand="1"/>
            </w:tblPr>
            <w:tblGrid>
              <w:gridCol w:w="2427"/>
              <w:gridCol w:w="2305"/>
              <w:gridCol w:w="1857"/>
              <w:gridCol w:w="1937"/>
              <w:gridCol w:w="2662"/>
            </w:tblGrid>
            <w:tr w:rsidR="002C679B" w:rsidRPr="004148D1" w14:paraId="1F41A50E" w14:textId="77777777" w:rsidTr="000513AD">
              <w:trPr>
                <w:trHeight w:val="439"/>
              </w:trPr>
              <w:tc>
                <w:tcPr>
                  <w:tcW w:w="2427" w:type="dxa"/>
                </w:tcPr>
                <w:p w14:paraId="7750A451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Degree</w:t>
                  </w:r>
                </w:p>
              </w:tc>
              <w:tc>
                <w:tcPr>
                  <w:tcW w:w="2305" w:type="dxa"/>
                </w:tcPr>
                <w:p w14:paraId="6BBCA724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University</w:t>
                  </w:r>
                </w:p>
              </w:tc>
              <w:tc>
                <w:tcPr>
                  <w:tcW w:w="1857" w:type="dxa"/>
                </w:tcPr>
                <w:p w14:paraId="3F6509B0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Year of Passing</w:t>
                  </w:r>
                </w:p>
              </w:tc>
              <w:tc>
                <w:tcPr>
                  <w:tcW w:w="1937" w:type="dxa"/>
                </w:tcPr>
                <w:p w14:paraId="22317749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Subject</w:t>
                  </w:r>
                </w:p>
              </w:tc>
              <w:tc>
                <w:tcPr>
                  <w:tcW w:w="2662" w:type="dxa"/>
                </w:tcPr>
                <w:p w14:paraId="5EB9F6E5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ercentage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*</w:t>
                  </w:r>
                  <w:r w:rsidRPr="004148D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/GPA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**</w:t>
                  </w:r>
                </w:p>
              </w:tc>
            </w:tr>
            <w:tr w:rsidR="002C679B" w:rsidRPr="004148D1" w14:paraId="5A08A3CB" w14:textId="77777777" w:rsidTr="00794A2C">
              <w:trPr>
                <w:trHeight w:val="257"/>
              </w:trPr>
              <w:tc>
                <w:tcPr>
                  <w:tcW w:w="2427" w:type="dxa"/>
                </w:tcPr>
                <w:p w14:paraId="3465D936" w14:textId="77777777" w:rsidR="002C679B" w:rsidRPr="004148D1" w:rsidRDefault="002C679B" w:rsidP="002C679B">
                  <w:pPr>
                    <w:pStyle w:val="TableParagraph"/>
                    <w:spacing w:before="116"/>
                    <w:ind w:right="109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05" w:type="dxa"/>
                </w:tcPr>
                <w:p w14:paraId="424ABF43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857" w:type="dxa"/>
                </w:tcPr>
                <w:p w14:paraId="48985497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937" w:type="dxa"/>
                </w:tcPr>
                <w:p w14:paraId="16F20A3C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2662" w:type="dxa"/>
                </w:tcPr>
                <w:p w14:paraId="5E7F706B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</w:tr>
            <w:tr w:rsidR="002C679B" w:rsidRPr="004148D1" w14:paraId="4CE65F3C" w14:textId="77777777" w:rsidTr="00794A2C">
              <w:trPr>
                <w:trHeight w:val="277"/>
              </w:trPr>
              <w:tc>
                <w:tcPr>
                  <w:tcW w:w="2427" w:type="dxa"/>
                </w:tcPr>
                <w:p w14:paraId="1880844E" w14:textId="77777777" w:rsidR="002C679B" w:rsidRPr="004148D1" w:rsidRDefault="002C679B" w:rsidP="002C679B">
                  <w:pPr>
                    <w:pStyle w:val="TableParagraph"/>
                    <w:spacing w:before="175"/>
                    <w:ind w:right="8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05" w:type="dxa"/>
                </w:tcPr>
                <w:p w14:paraId="15606AD9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857" w:type="dxa"/>
                </w:tcPr>
                <w:p w14:paraId="2EEFB763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937" w:type="dxa"/>
                </w:tcPr>
                <w:p w14:paraId="3D5B1F6A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2662" w:type="dxa"/>
                </w:tcPr>
                <w:p w14:paraId="6BD1062A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</w:tr>
            <w:tr w:rsidR="002C679B" w:rsidRPr="004148D1" w14:paraId="1560115C" w14:textId="77777777" w:rsidTr="00794A2C">
              <w:trPr>
                <w:trHeight w:val="383"/>
              </w:trPr>
              <w:tc>
                <w:tcPr>
                  <w:tcW w:w="2427" w:type="dxa"/>
                </w:tcPr>
                <w:p w14:paraId="3CE062E1" w14:textId="77777777" w:rsidR="002C679B" w:rsidRPr="004148D1" w:rsidRDefault="002C679B" w:rsidP="002C679B">
                  <w:pPr>
                    <w:spacing w:before="2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05" w:type="dxa"/>
                </w:tcPr>
                <w:p w14:paraId="073E22AA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857" w:type="dxa"/>
                </w:tcPr>
                <w:p w14:paraId="75C48DD3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937" w:type="dxa"/>
                </w:tcPr>
                <w:p w14:paraId="1081CF17" w14:textId="77777777" w:rsidR="002C679B" w:rsidRPr="00DE51A3" w:rsidRDefault="002C679B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2662" w:type="dxa"/>
                </w:tcPr>
                <w:p w14:paraId="5EF26D83" w14:textId="77777777" w:rsidR="002C679B" w:rsidRPr="00DE51A3" w:rsidRDefault="002C679B" w:rsidP="002C679B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</w:tr>
            <w:tr w:rsidR="00794A2C" w:rsidRPr="004148D1" w14:paraId="7773D7FD" w14:textId="77777777" w:rsidTr="00794A2C">
              <w:trPr>
                <w:trHeight w:val="416"/>
              </w:trPr>
              <w:tc>
                <w:tcPr>
                  <w:tcW w:w="2427" w:type="dxa"/>
                </w:tcPr>
                <w:p w14:paraId="39EE2756" w14:textId="77777777" w:rsidR="00794A2C" w:rsidRPr="004148D1" w:rsidRDefault="00794A2C" w:rsidP="002C679B">
                  <w:pPr>
                    <w:spacing w:before="2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05" w:type="dxa"/>
                </w:tcPr>
                <w:p w14:paraId="0067D73A" w14:textId="77777777" w:rsidR="00794A2C" w:rsidRPr="00DE51A3" w:rsidRDefault="00794A2C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857" w:type="dxa"/>
                </w:tcPr>
                <w:p w14:paraId="2AB87C67" w14:textId="77777777" w:rsidR="00794A2C" w:rsidRPr="00DE51A3" w:rsidRDefault="00794A2C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1937" w:type="dxa"/>
                </w:tcPr>
                <w:p w14:paraId="028934F8" w14:textId="77777777" w:rsidR="00794A2C" w:rsidRPr="00DE51A3" w:rsidRDefault="00794A2C" w:rsidP="002C679B">
                  <w:pPr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  <w:tc>
                <w:tcPr>
                  <w:tcW w:w="2662" w:type="dxa"/>
                </w:tcPr>
                <w:p w14:paraId="64C1BCC6" w14:textId="77777777" w:rsidR="00794A2C" w:rsidRPr="00DE51A3" w:rsidRDefault="00794A2C" w:rsidP="002C679B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Cs w:val="22"/>
                    </w:rPr>
                  </w:pPr>
                </w:p>
              </w:tc>
            </w:tr>
            <w:tr w:rsidR="002C679B" w:rsidRPr="004148D1" w14:paraId="4824D7B9" w14:textId="77777777" w:rsidTr="00BC57A4">
              <w:trPr>
                <w:trHeight w:val="696"/>
              </w:trPr>
              <w:tc>
                <w:tcPr>
                  <w:tcW w:w="11188" w:type="dxa"/>
                  <w:gridSpan w:val="5"/>
                </w:tcPr>
                <w:p w14:paraId="2186B6F0" w14:textId="77777777" w:rsidR="002C679B" w:rsidRPr="00DE51A3" w:rsidRDefault="002C679B" w:rsidP="002C679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Cs w:val="22"/>
                    </w:rPr>
                  </w:pPr>
                  <w:r>
                    <w:rPr>
                      <w:rFonts w:cstheme="minorHAnsi"/>
                      <w:szCs w:val="22"/>
                    </w:rPr>
                    <w:t xml:space="preserve">* % Marks is the consolidated % obtained in the entire semesters </w:t>
                  </w:r>
                  <w:r w:rsidRPr="000513AD">
                    <w:rPr>
                      <w:rFonts w:cstheme="minorHAnsi"/>
                      <w:b/>
                      <w:bCs/>
                      <w:szCs w:val="22"/>
                    </w:rPr>
                    <w:t>NOT</w:t>
                  </w:r>
                  <w:r>
                    <w:rPr>
                      <w:rFonts w:cstheme="minorHAnsi"/>
                      <w:szCs w:val="22"/>
                    </w:rPr>
                    <w:t xml:space="preserve"> the % of final semester ** In case of CGPA/GPA, please provide equivalent % </w:t>
                  </w:r>
                </w:p>
              </w:tc>
            </w:tr>
          </w:tbl>
          <w:p w14:paraId="4874B96F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1D2FDEE6" w14:textId="77777777" w:rsidTr="00794A2C">
        <w:trPr>
          <w:trHeight w:val="710"/>
          <w:jc w:val="center"/>
        </w:trPr>
        <w:tc>
          <w:tcPr>
            <w:tcW w:w="516" w:type="dxa"/>
          </w:tcPr>
          <w:p w14:paraId="6EB2EFAD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732" w:type="dxa"/>
          </w:tcPr>
          <w:p w14:paraId="61A1A0A7" w14:textId="0B6ED949" w:rsidR="002C679B" w:rsidRPr="004148D1" w:rsidRDefault="00794A2C" w:rsidP="002C679B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94A2C">
              <w:rPr>
                <w:rFonts w:ascii="Times New Roman" w:hAnsi="Times New Roman" w:cs="Times New Roman"/>
                <w:sz w:val="24"/>
                <w:szCs w:val="24"/>
              </w:rPr>
              <w:t xml:space="preserve">CSIR JRF-NET/UGC JRF-NET (year; registration no.; valid score; rank) </w:t>
            </w:r>
          </w:p>
        </w:tc>
        <w:tc>
          <w:tcPr>
            <w:tcW w:w="283" w:type="dxa"/>
          </w:tcPr>
          <w:p w14:paraId="109D1A96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76119FE4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4A2C" w:rsidRPr="004148D1" w14:paraId="521C9435" w14:textId="77777777" w:rsidTr="00157D85">
        <w:trPr>
          <w:jc w:val="center"/>
        </w:trPr>
        <w:tc>
          <w:tcPr>
            <w:tcW w:w="516" w:type="dxa"/>
          </w:tcPr>
          <w:p w14:paraId="7B61F527" w14:textId="42285535" w:rsidR="00794A2C" w:rsidRDefault="00794A2C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732" w:type="dxa"/>
          </w:tcPr>
          <w:p w14:paraId="7806C104" w14:textId="36927BEB" w:rsidR="00794A2C" w:rsidRDefault="00794A2C" w:rsidP="002C679B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94A2C">
              <w:rPr>
                <w:rFonts w:ascii="Times New Roman" w:hAnsi="Times New Roman" w:cs="Times New Roman"/>
                <w:sz w:val="24"/>
                <w:szCs w:val="24"/>
              </w:rPr>
              <w:t>GATE/GPAT (year; registration no.; valid score; rank)</w:t>
            </w:r>
          </w:p>
        </w:tc>
        <w:tc>
          <w:tcPr>
            <w:tcW w:w="283" w:type="dxa"/>
          </w:tcPr>
          <w:p w14:paraId="3627AD5E" w14:textId="045E087E" w:rsidR="00794A2C" w:rsidRPr="004148D1" w:rsidRDefault="00794A2C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2B32ACD1" w14:textId="77777777" w:rsidR="00794A2C" w:rsidRPr="004148D1" w:rsidRDefault="00794A2C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7FCE" w:rsidRPr="004148D1" w14:paraId="259AF54F" w14:textId="77777777" w:rsidTr="00377FCE">
        <w:trPr>
          <w:trHeight w:val="425"/>
          <w:jc w:val="center"/>
        </w:trPr>
        <w:tc>
          <w:tcPr>
            <w:tcW w:w="516" w:type="dxa"/>
          </w:tcPr>
          <w:p w14:paraId="48FFE3D9" w14:textId="1B1F538D" w:rsidR="00377FCE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732" w:type="dxa"/>
          </w:tcPr>
          <w:p w14:paraId="1BD4CEC8" w14:textId="2A843FA7" w:rsidR="00377FCE" w:rsidRPr="004148D1" w:rsidRDefault="00377FCE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77FCE">
              <w:rPr>
                <w:rFonts w:ascii="Times New Roman" w:hAnsi="Times New Roman" w:cs="Times New Roman"/>
                <w:sz w:val="24"/>
                <w:szCs w:val="24"/>
              </w:rPr>
              <w:t>Any other qualifications</w:t>
            </w:r>
          </w:p>
        </w:tc>
        <w:tc>
          <w:tcPr>
            <w:tcW w:w="283" w:type="dxa"/>
          </w:tcPr>
          <w:p w14:paraId="4E0D850E" w14:textId="77777777" w:rsidR="00377FCE" w:rsidRPr="004148D1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2"/>
          </w:tcPr>
          <w:p w14:paraId="77B63EFA" w14:textId="77777777" w:rsidR="00377FCE" w:rsidRPr="004148D1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4CE93EAE" w14:textId="77777777" w:rsidTr="00377FCE">
        <w:trPr>
          <w:trHeight w:val="451"/>
          <w:jc w:val="center"/>
        </w:trPr>
        <w:tc>
          <w:tcPr>
            <w:tcW w:w="516" w:type="dxa"/>
          </w:tcPr>
          <w:p w14:paraId="5086D4C7" w14:textId="54B4B49B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77FC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732" w:type="dxa"/>
          </w:tcPr>
          <w:p w14:paraId="5F9DAB1C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 xml:space="preserve">Experience, if an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Please furnish proof)</w:t>
            </w:r>
          </w:p>
        </w:tc>
        <w:tc>
          <w:tcPr>
            <w:tcW w:w="283" w:type="dxa"/>
          </w:tcPr>
          <w:p w14:paraId="3EBA42B0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0A9D3AE6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7FCE" w:rsidRPr="004148D1" w14:paraId="29F7AC5D" w14:textId="77777777" w:rsidTr="00377FCE">
        <w:trPr>
          <w:trHeight w:val="147"/>
          <w:jc w:val="center"/>
        </w:trPr>
        <w:tc>
          <w:tcPr>
            <w:tcW w:w="516" w:type="dxa"/>
          </w:tcPr>
          <w:p w14:paraId="6D8FC0FF" w14:textId="3EEBD6D8" w:rsidR="00377FCE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  <w:p w14:paraId="7A8ECBB7" w14:textId="40C55662" w:rsidR="00377FCE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32" w:type="dxa"/>
          </w:tcPr>
          <w:p w14:paraId="532A357F" w14:textId="757E65B3" w:rsidR="00377FCE" w:rsidRDefault="00377FCE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blications (if any) </w:t>
            </w:r>
          </w:p>
        </w:tc>
        <w:tc>
          <w:tcPr>
            <w:tcW w:w="283" w:type="dxa"/>
          </w:tcPr>
          <w:p w14:paraId="15533975" w14:textId="77777777" w:rsidR="00377FCE" w:rsidRPr="004148D1" w:rsidRDefault="00377FCE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2"/>
          </w:tcPr>
          <w:p w14:paraId="34CFFBB2" w14:textId="77777777" w:rsidR="00377FCE" w:rsidRDefault="00377FCE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679B" w:rsidRPr="004148D1" w14:paraId="1655155B" w14:textId="77777777" w:rsidTr="00157D85">
        <w:trPr>
          <w:trHeight w:val="1130"/>
          <w:jc w:val="center"/>
        </w:trPr>
        <w:tc>
          <w:tcPr>
            <w:tcW w:w="516" w:type="dxa"/>
          </w:tcPr>
          <w:p w14:paraId="2B166ABC" w14:textId="765D58E0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849B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732" w:type="dxa"/>
          </w:tcPr>
          <w:p w14:paraId="160979C1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Signature of candidate</w:t>
            </w:r>
          </w:p>
        </w:tc>
        <w:tc>
          <w:tcPr>
            <w:tcW w:w="283" w:type="dxa"/>
          </w:tcPr>
          <w:p w14:paraId="04909139" w14:textId="77777777" w:rsidR="002C679B" w:rsidRPr="004148D1" w:rsidRDefault="002C679B" w:rsidP="002C679B">
            <w:pPr>
              <w:spacing w:befor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48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391FDC59" w14:textId="77777777" w:rsidR="002C679B" w:rsidRPr="004148D1" w:rsidRDefault="002C679B" w:rsidP="002C679B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21016C" w14:textId="77777777" w:rsidR="006F6D9A" w:rsidRDefault="006F6D9A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6240835E" w14:textId="77777777" w:rsidR="00EB742B" w:rsidRDefault="00EB742B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5FFCA602" w14:textId="77777777" w:rsidR="00EB742B" w:rsidRDefault="00EB742B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7A79740A" w14:textId="77777777" w:rsidR="00EB742B" w:rsidRDefault="00EB742B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20659141" w14:textId="77777777" w:rsidR="00EB742B" w:rsidRDefault="00EB742B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73823A8F" w14:textId="77777777" w:rsidR="00907133" w:rsidRDefault="00907133" w:rsidP="006F6D9A">
      <w:pPr>
        <w:spacing w:before="20"/>
        <w:jc w:val="center"/>
        <w:rPr>
          <w:rFonts w:ascii="Times New Roman" w:hAnsi="Times New Roman" w:cs="Times New Roman"/>
          <w:sz w:val="18"/>
        </w:rPr>
      </w:pPr>
    </w:p>
    <w:p w14:paraId="660D78E2" w14:textId="77777777" w:rsidR="004148D1" w:rsidRPr="004148D1" w:rsidRDefault="004148D1" w:rsidP="00147977">
      <w:pPr>
        <w:pStyle w:val="ListParagraph"/>
        <w:spacing w:before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148D1">
        <w:rPr>
          <w:rFonts w:ascii="Times New Roman" w:hAnsi="Times New Roman" w:cs="Times New Roman"/>
          <w:b/>
          <w:bCs/>
          <w:sz w:val="24"/>
          <w:szCs w:val="24"/>
        </w:rPr>
        <w:t>MPORTANT INSTRUCTIONS FOR THE CANDIDATES</w:t>
      </w:r>
    </w:p>
    <w:p w14:paraId="2DE35689" w14:textId="77777777" w:rsidR="0041261E" w:rsidRDefault="004148D1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41261E">
        <w:rPr>
          <w:rFonts w:ascii="Times New Roman" w:hAnsi="Times New Roman" w:cs="Times New Roman"/>
          <w:sz w:val="24"/>
          <w:szCs w:val="24"/>
        </w:rPr>
        <w:t xml:space="preserve">Please specify your age properly in years and months. </w:t>
      </w:r>
    </w:p>
    <w:p w14:paraId="057B96D9" w14:textId="77777777" w:rsidR="0041261E" w:rsidRDefault="004148D1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41261E">
        <w:rPr>
          <w:rFonts w:ascii="Times New Roman" w:hAnsi="Times New Roman" w:cs="Times New Roman"/>
          <w:sz w:val="24"/>
          <w:szCs w:val="24"/>
        </w:rPr>
        <w:t>Please sign across your photographs.</w:t>
      </w:r>
    </w:p>
    <w:p w14:paraId="7156A479" w14:textId="77777777" w:rsidR="0041261E" w:rsidRDefault="004148D1" w:rsidP="006E545B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41261E">
        <w:rPr>
          <w:rFonts w:ascii="Times New Roman" w:hAnsi="Times New Roman" w:cs="Times New Roman"/>
          <w:sz w:val="24"/>
          <w:szCs w:val="24"/>
        </w:rPr>
        <w:t xml:space="preserve">Please attach self-attested photocopies of </w:t>
      </w:r>
      <w:r w:rsidR="00FC4EAB">
        <w:rPr>
          <w:rFonts w:ascii="Times New Roman" w:hAnsi="Times New Roman" w:cs="Times New Roman"/>
          <w:sz w:val="24"/>
          <w:szCs w:val="24"/>
        </w:rPr>
        <w:t>y</w:t>
      </w:r>
      <w:r w:rsidRPr="0041261E">
        <w:rPr>
          <w:rFonts w:ascii="Times New Roman" w:hAnsi="Times New Roman" w:cs="Times New Roman"/>
          <w:sz w:val="24"/>
          <w:szCs w:val="24"/>
        </w:rPr>
        <w:t>our</w:t>
      </w:r>
      <w:r w:rsidR="0041261E">
        <w:rPr>
          <w:rFonts w:ascii="Times New Roman" w:hAnsi="Times New Roman" w:cs="Times New Roman"/>
          <w:sz w:val="24"/>
          <w:szCs w:val="24"/>
        </w:rPr>
        <w:t xml:space="preserve"> proof of age/</w:t>
      </w:r>
      <w:r w:rsidR="006E545B">
        <w:rPr>
          <w:rFonts w:ascii="Times New Roman" w:hAnsi="Times New Roman" w:cs="Times New Roman"/>
          <w:sz w:val="24"/>
          <w:szCs w:val="24"/>
        </w:rPr>
        <w:t xml:space="preserve">consolidated </w:t>
      </w:r>
      <w:r w:rsidRPr="0041261E">
        <w:rPr>
          <w:rFonts w:ascii="Times New Roman" w:hAnsi="Times New Roman" w:cs="Times New Roman"/>
          <w:sz w:val="24"/>
          <w:szCs w:val="24"/>
        </w:rPr>
        <w:t>mark</w:t>
      </w:r>
      <w:r w:rsidR="006E545B">
        <w:rPr>
          <w:rFonts w:ascii="Times New Roman" w:hAnsi="Times New Roman" w:cs="Times New Roman"/>
          <w:sz w:val="24"/>
          <w:szCs w:val="24"/>
        </w:rPr>
        <w:t xml:space="preserve"> </w:t>
      </w:r>
      <w:r w:rsidRPr="0041261E">
        <w:rPr>
          <w:rFonts w:ascii="Times New Roman" w:hAnsi="Times New Roman" w:cs="Times New Roman"/>
          <w:sz w:val="24"/>
          <w:szCs w:val="24"/>
        </w:rPr>
        <w:t>sheets</w:t>
      </w:r>
      <w:r w:rsidR="006E545B">
        <w:rPr>
          <w:rFonts w:ascii="Times New Roman" w:hAnsi="Times New Roman" w:cs="Times New Roman"/>
          <w:sz w:val="24"/>
          <w:szCs w:val="24"/>
        </w:rPr>
        <w:t xml:space="preserve"> of UG &amp; PG as applicable </w:t>
      </w:r>
      <w:r w:rsidR="006E545B" w:rsidRPr="0041261E">
        <w:rPr>
          <w:rFonts w:ascii="Times New Roman" w:hAnsi="Times New Roman" w:cs="Times New Roman"/>
          <w:sz w:val="24"/>
          <w:szCs w:val="24"/>
        </w:rPr>
        <w:t>clearly indicating the marks/GPA/grade achieved</w:t>
      </w:r>
      <w:r w:rsidR="00FC4EAB">
        <w:rPr>
          <w:rFonts w:ascii="Times New Roman" w:hAnsi="Times New Roman" w:cs="Times New Roman"/>
          <w:sz w:val="24"/>
          <w:szCs w:val="24"/>
        </w:rPr>
        <w:t>/equivalent certificates/</w:t>
      </w:r>
      <w:r w:rsidRPr="0041261E">
        <w:rPr>
          <w:rFonts w:ascii="Times New Roman" w:hAnsi="Times New Roman" w:cs="Times New Roman"/>
          <w:sz w:val="24"/>
          <w:szCs w:val="24"/>
        </w:rPr>
        <w:t xml:space="preserve">experience letters/first page of </w:t>
      </w:r>
      <w:r w:rsidR="006E545B">
        <w:rPr>
          <w:rFonts w:ascii="Times New Roman" w:hAnsi="Times New Roman" w:cs="Times New Roman"/>
          <w:sz w:val="24"/>
          <w:szCs w:val="24"/>
        </w:rPr>
        <w:t xml:space="preserve">SCI </w:t>
      </w:r>
      <w:r w:rsidRPr="0041261E">
        <w:rPr>
          <w:rFonts w:ascii="Times New Roman" w:hAnsi="Times New Roman" w:cs="Times New Roman"/>
          <w:sz w:val="24"/>
          <w:szCs w:val="24"/>
        </w:rPr>
        <w:t>publication</w:t>
      </w:r>
      <w:r w:rsidR="006E545B">
        <w:rPr>
          <w:rFonts w:ascii="Times New Roman" w:hAnsi="Times New Roman" w:cs="Times New Roman"/>
          <w:sz w:val="24"/>
          <w:szCs w:val="24"/>
        </w:rPr>
        <w:t>s authored/ scorecard of qualifying examinations</w:t>
      </w:r>
      <w:r w:rsidR="00FC4EAB">
        <w:rPr>
          <w:rFonts w:ascii="Times New Roman" w:hAnsi="Times New Roman" w:cs="Times New Roman"/>
          <w:sz w:val="24"/>
          <w:szCs w:val="24"/>
        </w:rPr>
        <w:t>.</w:t>
      </w:r>
    </w:p>
    <w:p w14:paraId="23F0A527" w14:textId="77777777" w:rsidR="0041261E" w:rsidRDefault="0041261E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41261E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4148D1" w:rsidRPr="0041261E">
        <w:rPr>
          <w:rFonts w:ascii="Times New Roman" w:hAnsi="Times New Roman" w:cs="Times New Roman"/>
          <w:sz w:val="24"/>
          <w:szCs w:val="24"/>
        </w:rPr>
        <w:t>should clearly specify the time duration, place</w:t>
      </w:r>
      <w:r>
        <w:rPr>
          <w:rFonts w:ascii="Times New Roman" w:hAnsi="Times New Roman" w:cs="Times New Roman"/>
          <w:sz w:val="24"/>
          <w:szCs w:val="24"/>
        </w:rPr>
        <w:t xml:space="preserve"> of work and the position held.</w:t>
      </w:r>
    </w:p>
    <w:p w14:paraId="61FC91EC" w14:textId="60505221" w:rsidR="006F42A9" w:rsidRDefault="004148D1" w:rsidP="006F42A9">
      <w:pPr>
        <w:jc w:val="both"/>
        <w:rPr>
          <w:rFonts w:ascii="Arial Narrow" w:hAnsi="Arial Narrow" w:cs="Times New Roman"/>
          <w:b/>
          <w:bCs/>
          <w:sz w:val="24"/>
          <w:szCs w:val="24"/>
          <w:lang w:val="en-US"/>
        </w:rPr>
      </w:pPr>
      <w:r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>hard copies</w:t>
      </w:r>
      <w:r w:rsidR="000376C0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duly signed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 xml:space="preserve">and completed </w:t>
      </w:r>
      <w:r w:rsidRPr="009138E6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r w:rsidR="00157D85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 along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r w:rsidR="00157D85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the self-attested documents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 xml:space="preserve">(along with all original documents for verification) </w:t>
      </w:r>
      <w:r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should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>be brought by the candidates on the date of interview as mentioned in the advertisement.</w:t>
      </w:r>
    </w:p>
    <w:p w14:paraId="3176F2E3" w14:textId="5E9B6B31" w:rsidR="0041261E" w:rsidRPr="009138E6" w:rsidRDefault="00820B4C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38E6">
        <w:rPr>
          <w:rFonts w:ascii="Times New Roman" w:hAnsi="Times New Roman" w:cs="Times New Roman"/>
          <w:b/>
          <w:bCs/>
          <w:sz w:val="24"/>
          <w:szCs w:val="24"/>
        </w:rPr>
        <w:t>There is no need</w:t>
      </w:r>
      <w:r w:rsidR="000376C0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0376C0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send </w:t>
      </w:r>
      <w:r w:rsidR="00DB6675">
        <w:rPr>
          <w:rFonts w:ascii="Times New Roman" w:hAnsi="Times New Roman" w:cs="Times New Roman"/>
          <w:b/>
          <w:bCs/>
          <w:sz w:val="24"/>
          <w:szCs w:val="24"/>
        </w:rPr>
        <w:t>soft</w:t>
      </w:r>
      <w:r w:rsidR="000376C0" w:rsidRPr="009138E6">
        <w:rPr>
          <w:rFonts w:ascii="Times New Roman" w:hAnsi="Times New Roman" w:cs="Times New Roman"/>
          <w:b/>
          <w:bCs/>
          <w:sz w:val="24"/>
          <w:szCs w:val="24"/>
        </w:rPr>
        <w:t xml:space="preserve"> copies to the Institute.</w:t>
      </w:r>
      <w:r w:rsidR="001538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B50B460" w14:textId="77777777" w:rsidR="00701101" w:rsidRDefault="00701101" w:rsidP="00701101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nishing w</w:t>
      </w:r>
      <w:r w:rsidRPr="004148D1">
        <w:rPr>
          <w:rFonts w:ascii="Times New Roman" w:hAnsi="Times New Roman" w:cs="Times New Roman"/>
          <w:sz w:val="24"/>
          <w:szCs w:val="24"/>
        </w:rPr>
        <w:t>rong information will lead to rejection of candidature.</w:t>
      </w:r>
    </w:p>
    <w:p w14:paraId="22248C69" w14:textId="77777777" w:rsidR="006F6D9A" w:rsidRDefault="004148D1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41261E">
        <w:rPr>
          <w:rFonts w:ascii="Times New Roman" w:hAnsi="Times New Roman" w:cs="Times New Roman"/>
          <w:sz w:val="24"/>
          <w:szCs w:val="24"/>
        </w:rPr>
        <w:t xml:space="preserve">Applications that are incomplete and </w:t>
      </w:r>
      <w:r w:rsidR="007E16BA">
        <w:rPr>
          <w:rFonts w:ascii="Times New Roman" w:hAnsi="Times New Roman" w:cs="Times New Roman"/>
          <w:sz w:val="24"/>
          <w:szCs w:val="24"/>
        </w:rPr>
        <w:t xml:space="preserve">applications </w:t>
      </w:r>
      <w:r w:rsidRPr="0041261E">
        <w:rPr>
          <w:rFonts w:ascii="Times New Roman" w:hAnsi="Times New Roman" w:cs="Times New Roman"/>
          <w:sz w:val="24"/>
          <w:szCs w:val="24"/>
        </w:rPr>
        <w:t>without the documents supporting your candidature will not be considered for shortlisting.</w:t>
      </w:r>
    </w:p>
    <w:p w14:paraId="6F2B6132" w14:textId="77777777" w:rsidR="00FC4EAB" w:rsidRDefault="00FC4EAB" w:rsidP="00147977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s pursuing final semesters of their degree will not be considered.</w:t>
      </w:r>
    </w:p>
    <w:p w14:paraId="6E3CBF2F" w14:textId="54D6FF4D" w:rsidR="00EC1F0F" w:rsidRPr="004148D1" w:rsidRDefault="00DB6675" w:rsidP="0038727B">
      <w:pPr>
        <w:pStyle w:val="ListParagraph"/>
        <w:numPr>
          <w:ilvl w:val="0"/>
          <w:numId w:val="3"/>
        </w:numPr>
        <w:spacing w:before="20" w:line="360" w:lineRule="auto"/>
        <w:ind w:left="142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se satisfying all the essential qualifictions and agreeing to all the terms and conditions mentioned in the advertisement </w:t>
      </w:r>
      <w:r w:rsidR="00EB4AEA">
        <w:rPr>
          <w:rFonts w:ascii="Times New Roman" w:hAnsi="Times New Roman" w:cs="Times New Roman"/>
          <w:sz w:val="24"/>
          <w:szCs w:val="24"/>
        </w:rPr>
        <w:t>and shortlisted will only be allowed to attend intervie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24C5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C1F0F" w:rsidRPr="004148D1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D14F5" w14:textId="77777777" w:rsidR="00CF05CC" w:rsidRDefault="00CF05CC" w:rsidP="00E135C1">
      <w:pPr>
        <w:spacing w:after="0" w:line="240" w:lineRule="auto"/>
      </w:pPr>
      <w:r>
        <w:separator/>
      </w:r>
    </w:p>
  </w:endnote>
  <w:endnote w:type="continuationSeparator" w:id="0">
    <w:p w14:paraId="46F925A8" w14:textId="77777777" w:rsidR="00CF05CC" w:rsidRDefault="00CF05CC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5413B" w14:textId="77777777" w:rsidR="00CF05CC" w:rsidRDefault="00CF05CC" w:rsidP="00E135C1">
      <w:pPr>
        <w:spacing w:after="0" w:line="240" w:lineRule="auto"/>
      </w:pPr>
      <w:r>
        <w:separator/>
      </w:r>
    </w:p>
  </w:footnote>
  <w:footnote w:type="continuationSeparator" w:id="0">
    <w:p w14:paraId="1D42383F" w14:textId="77777777" w:rsidR="00CF05CC" w:rsidRDefault="00CF05CC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2D657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inline distT="0" distB="0" distL="0" distR="0" wp14:anchorId="0DFDD681" wp14:editId="5E1ADA7E">
          <wp:extent cx="6051664" cy="1114425"/>
          <wp:effectExtent l="0" t="0" r="635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0623" cy="1116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8F309B"/>
    <w:multiLevelType w:val="hybridMultilevel"/>
    <w:tmpl w:val="6104687A"/>
    <w:lvl w:ilvl="0" w:tplc="AB1603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DO2MDSxMDM1NDFQ0lEKTi0uzszPAykwqgUAowvwZCwAAAA="/>
  </w:docVars>
  <w:rsids>
    <w:rsidRoot w:val="00060EBB"/>
    <w:rsid w:val="000376C0"/>
    <w:rsid w:val="000513AD"/>
    <w:rsid w:val="00060EBB"/>
    <w:rsid w:val="000D04C3"/>
    <w:rsid w:val="000D0B22"/>
    <w:rsid w:val="000E1FDD"/>
    <w:rsid w:val="000F169A"/>
    <w:rsid w:val="00120B99"/>
    <w:rsid w:val="001408C2"/>
    <w:rsid w:val="00147977"/>
    <w:rsid w:val="001538F6"/>
    <w:rsid w:val="00156A90"/>
    <w:rsid w:val="00157D85"/>
    <w:rsid w:val="00220652"/>
    <w:rsid w:val="002520A0"/>
    <w:rsid w:val="00257FC5"/>
    <w:rsid w:val="0029081C"/>
    <w:rsid w:val="00291B02"/>
    <w:rsid w:val="002C679B"/>
    <w:rsid w:val="002D68AD"/>
    <w:rsid w:val="002E62A9"/>
    <w:rsid w:val="00341FE5"/>
    <w:rsid w:val="00342D3B"/>
    <w:rsid w:val="00377FCE"/>
    <w:rsid w:val="00384320"/>
    <w:rsid w:val="003C3B44"/>
    <w:rsid w:val="0041261E"/>
    <w:rsid w:val="004148D1"/>
    <w:rsid w:val="00437DB8"/>
    <w:rsid w:val="004A1A12"/>
    <w:rsid w:val="00522667"/>
    <w:rsid w:val="00547EAF"/>
    <w:rsid w:val="005B0A7F"/>
    <w:rsid w:val="006052FA"/>
    <w:rsid w:val="0061366D"/>
    <w:rsid w:val="00663465"/>
    <w:rsid w:val="006E3B5B"/>
    <w:rsid w:val="006E545B"/>
    <w:rsid w:val="006F42A9"/>
    <w:rsid w:val="006F6D9A"/>
    <w:rsid w:val="00701101"/>
    <w:rsid w:val="007107D6"/>
    <w:rsid w:val="00717C02"/>
    <w:rsid w:val="00724C5B"/>
    <w:rsid w:val="00794A2C"/>
    <w:rsid w:val="007B2EB8"/>
    <w:rsid w:val="007E16BA"/>
    <w:rsid w:val="00820B4C"/>
    <w:rsid w:val="008775DB"/>
    <w:rsid w:val="008849B6"/>
    <w:rsid w:val="0088746A"/>
    <w:rsid w:val="008A38FA"/>
    <w:rsid w:val="008A7375"/>
    <w:rsid w:val="008C200B"/>
    <w:rsid w:val="008F6899"/>
    <w:rsid w:val="0090370C"/>
    <w:rsid w:val="00907133"/>
    <w:rsid w:val="009138E6"/>
    <w:rsid w:val="00976F49"/>
    <w:rsid w:val="009826F1"/>
    <w:rsid w:val="009A6E03"/>
    <w:rsid w:val="009E667F"/>
    <w:rsid w:val="00A32654"/>
    <w:rsid w:val="00A52261"/>
    <w:rsid w:val="00A64BDA"/>
    <w:rsid w:val="00B204A6"/>
    <w:rsid w:val="00B30E1A"/>
    <w:rsid w:val="00B46DE8"/>
    <w:rsid w:val="00B74788"/>
    <w:rsid w:val="00BC4A9B"/>
    <w:rsid w:val="00C10887"/>
    <w:rsid w:val="00C11B45"/>
    <w:rsid w:val="00C94288"/>
    <w:rsid w:val="00CB18A5"/>
    <w:rsid w:val="00CC4091"/>
    <w:rsid w:val="00CF05CC"/>
    <w:rsid w:val="00D15842"/>
    <w:rsid w:val="00DB6675"/>
    <w:rsid w:val="00DC4BE4"/>
    <w:rsid w:val="00E135C1"/>
    <w:rsid w:val="00E35EC4"/>
    <w:rsid w:val="00E84E5D"/>
    <w:rsid w:val="00E933FD"/>
    <w:rsid w:val="00EB4AEA"/>
    <w:rsid w:val="00EB742B"/>
    <w:rsid w:val="00EC1F0F"/>
    <w:rsid w:val="00EE1255"/>
    <w:rsid w:val="00F45905"/>
    <w:rsid w:val="00F53210"/>
    <w:rsid w:val="00FC4EAB"/>
    <w:rsid w:val="00FD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2EC6C6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4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dcterms:created xsi:type="dcterms:W3CDTF">2026-04-08T13:03:00Z</dcterms:created>
  <dcterms:modified xsi:type="dcterms:W3CDTF">2026-04-0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f6db181206501650a6dc761c3c2244345fd7c70d0ed0260f8282d8aac13e3c</vt:lpwstr>
  </property>
</Properties>
</file>